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323c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82e9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ade83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